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sidR="00250FC1">
        <w:rPr>
          <w:rFonts w:asciiTheme="minorHAnsi" w:hAnsiTheme="minorHAnsi" w:cstheme="minorHAnsi"/>
          <w:sz w:val="22"/>
          <w:szCs w:val="22"/>
        </w:rPr>
        <w:t>7</w:t>
      </w:r>
    </w:p>
    <w:p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rsidR="00303C2D" w:rsidRPr="00EC437B" w:rsidRDefault="00303C2D" w:rsidP="00303C2D">
      <w:pPr>
        <w:tabs>
          <w:tab w:val="left" w:pos="5250"/>
        </w:tabs>
        <w:spacing w:after="0" w:line="240" w:lineRule="auto"/>
        <w:rPr>
          <w:rFonts w:cstheme="minorHAnsi"/>
          <w:b/>
        </w:rPr>
      </w:pPr>
    </w:p>
    <w:p w:rsidR="00303C2D" w:rsidRDefault="00303C2D" w:rsidP="00303C2D">
      <w:pPr>
        <w:tabs>
          <w:tab w:val="left" w:pos="5250"/>
        </w:tabs>
        <w:spacing w:after="0" w:line="240" w:lineRule="auto"/>
        <w:rPr>
          <w:rFonts w:cstheme="minorHAnsi"/>
          <w:b/>
        </w:rPr>
      </w:pPr>
      <w:r w:rsidRPr="00EC437B">
        <w:rPr>
          <w:rFonts w:cstheme="minorHAnsi"/>
          <w:b/>
        </w:rPr>
        <w:t>Learning Objectives</w:t>
      </w:r>
    </w:p>
    <w:p w:rsidR="00303C2D" w:rsidRDefault="00303C2D" w:rsidP="00303C2D">
      <w:pPr>
        <w:spacing w:after="0" w:line="240" w:lineRule="auto"/>
      </w:pPr>
      <w:r>
        <w:tab/>
      </w:r>
      <w:r w:rsidRPr="009C13B2">
        <w:t>By the end of this laboratory exercise, students should be able to:</w:t>
      </w:r>
    </w:p>
    <w:p w:rsidR="00250FC1" w:rsidRDefault="00250FC1" w:rsidP="00250FC1">
      <w:pPr>
        <w:pStyle w:val="ListParagraph"/>
        <w:numPr>
          <w:ilvl w:val="0"/>
          <w:numId w:val="1"/>
        </w:numPr>
        <w:spacing w:after="0" w:line="240" w:lineRule="auto"/>
      </w:pPr>
      <w:r>
        <w:t>Design and implement a database schema for managing file uploads related to courses.</w:t>
      </w:r>
    </w:p>
    <w:p w:rsidR="00250FC1" w:rsidRDefault="00250FC1" w:rsidP="00250FC1">
      <w:pPr>
        <w:pStyle w:val="ListParagraph"/>
        <w:numPr>
          <w:ilvl w:val="0"/>
          <w:numId w:val="1"/>
        </w:numPr>
        <w:spacing w:after="0" w:line="240" w:lineRule="auto"/>
      </w:pPr>
      <w:r>
        <w:t>Utilize CodeIgniter's File Uploading Library to handle file uploads securely.</w:t>
      </w:r>
    </w:p>
    <w:p w:rsidR="00250FC1" w:rsidRDefault="00250FC1" w:rsidP="00250FC1">
      <w:pPr>
        <w:pStyle w:val="ListParagraph"/>
        <w:numPr>
          <w:ilvl w:val="0"/>
          <w:numId w:val="1"/>
        </w:numPr>
        <w:spacing w:after="0" w:line="240" w:lineRule="auto"/>
      </w:pPr>
      <w:r>
        <w:t>Create an administrative interface for uploading and managing course materials.</w:t>
      </w:r>
    </w:p>
    <w:p w:rsidR="00250FC1" w:rsidRDefault="00250FC1" w:rsidP="00250FC1">
      <w:pPr>
        <w:pStyle w:val="ListParagraph"/>
        <w:numPr>
          <w:ilvl w:val="0"/>
          <w:numId w:val="1"/>
        </w:numPr>
        <w:spacing w:after="0" w:line="240" w:lineRule="auto"/>
      </w:pPr>
      <w:r>
        <w:t>Implement access control to ensure only enrolled students can download materials.</w:t>
      </w:r>
    </w:p>
    <w:p w:rsidR="00665E4F" w:rsidRDefault="00250FC1" w:rsidP="00250FC1">
      <w:pPr>
        <w:pStyle w:val="ListParagraph"/>
        <w:numPr>
          <w:ilvl w:val="0"/>
          <w:numId w:val="1"/>
        </w:numPr>
        <w:spacing w:after="0" w:line="240" w:lineRule="auto"/>
      </w:pPr>
      <w:r>
        <w:t>Enhance the user interface with Bootstrap for a clean and functional file management system.</w:t>
      </w:r>
    </w:p>
    <w:p w:rsidR="00303C2D" w:rsidRPr="0058418B" w:rsidRDefault="00303C2D" w:rsidP="00303C2D">
      <w:pPr>
        <w:pStyle w:val="ListParagraph"/>
        <w:spacing w:after="0" w:line="240" w:lineRule="auto"/>
        <w:rPr>
          <w:rFonts w:cstheme="minorHAnsi"/>
          <w:b/>
        </w:rPr>
      </w:pPr>
    </w:p>
    <w:p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rsidR="00303C2D" w:rsidRDefault="00303C2D" w:rsidP="00303C2D">
      <w:pPr>
        <w:spacing w:after="0" w:line="240" w:lineRule="auto"/>
        <w:ind w:firstLine="284"/>
        <w:jc w:val="both"/>
      </w:pPr>
      <w:r>
        <w:t>Before starting this exercise, students should have:</w:t>
      </w:r>
    </w:p>
    <w:p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rsidR="004645DC" w:rsidRPr="004645DC" w:rsidRDefault="004645DC" w:rsidP="004645DC">
      <w:pPr>
        <w:spacing w:after="0" w:line="240" w:lineRule="auto"/>
        <w:jc w:val="both"/>
        <w:rPr>
          <w:rFonts w:cstheme="minorHAnsi"/>
        </w:rPr>
      </w:pPr>
    </w:p>
    <w:p w:rsidR="00303C2D" w:rsidRPr="00EC437B" w:rsidRDefault="00303C2D" w:rsidP="00303C2D">
      <w:pPr>
        <w:spacing w:after="0" w:line="240" w:lineRule="auto"/>
        <w:rPr>
          <w:rFonts w:cstheme="minorHAnsi"/>
          <w:b/>
        </w:rPr>
      </w:pPr>
      <w:r w:rsidRPr="00EC437B">
        <w:rPr>
          <w:rFonts w:cstheme="minorHAnsi"/>
          <w:b/>
        </w:rPr>
        <w:t>Background</w:t>
      </w:r>
    </w:p>
    <w:p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rsidR="00303C2D" w:rsidRPr="00EC437B" w:rsidRDefault="00303C2D" w:rsidP="00303C2D">
      <w:pPr>
        <w:spacing w:after="0" w:line="240" w:lineRule="auto"/>
        <w:jc w:val="both"/>
        <w:rPr>
          <w:rFonts w:cstheme="minorHAnsi"/>
          <w:b/>
        </w:rPr>
      </w:pPr>
    </w:p>
    <w:p w:rsidR="00303C2D" w:rsidRPr="00EC437B" w:rsidRDefault="00303C2D" w:rsidP="00303C2D">
      <w:pPr>
        <w:spacing w:after="0" w:line="240" w:lineRule="auto"/>
        <w:jc w:val="both"/>
        <w:rPr>
          <w:rFonts w:cstheme="minorHAnsi"/>
          <w:b/>
        </w:rPr>
      </w:pPr>
      <w:r w:rsidRPr="00EC437B">
        <w:rPr>
          <w:rFonts w:cstheme="minorHAnsi"/>
          <w:b/>
        </w:rPr>
        <w:t>Materials/Resources</w:t>
      </w:r>
    </w:p>
    <w:p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rsidR="00303C2D" w:rsidRPr="00EC437B" w:rsidRDefault="00303C2D" w:rsidP="00303C2D">
      <w:pPr>
        <w:spacing w:after="0" w:line="240" w:lineRule="auto"/>
        <w:jc w:val="both"/>
        <w:rPr>
          <w:rFonts w:cstheme="minorHAnsi"/>
          <w:b/>
        </w:rPr>
      </w:pPr>
      <w:r w:rsidRPr="00EC437B">
        <w:rPr>
          <w:rFonts w:cstheme="minorHAnsi"/>
          <w:b/>
        </w:rPr>
        <w:t>Laboratory Activity</w:t>
      </w:r>
    </w:p>
    <w:p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r w:rsidRPr="00250FC1">
        <w:rPr>
          <w:rFonts w:eastAsia="Times New Roman" w:cs="Calibri"/>
          <w:b/>
        </w:rPr>
        <w:t>php spark make:migrationCreateMaterialsTable</w:t>
      </w:r>
    </w:p>
    <w:p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r w:rsidRPr="00250FC1">
        <w:rPr>
          <w:rFonts w:eastAsia="Times New Roman" w:cs="Calibri"/>
          <w:b/>
        </w:rPr>
        <w:t>up() method</w:t>
      </w:r>
      <w:r w:rsidRPr="00250FC1">
        <w:rPr>
          <w:rFonts w:eastAsia="Times New Roman" w:cs="Calibri"/>
          <w:bCs/>
        </w:rPr>
        <w:t>, define the table with the following fields:</w:t>
      </w:r>
    </w:p>
    <w:p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lastRenderedPageBreak/>
        <w:t>course_id (INT, Foreign Key referencing the `courses` table)</w:t>
      </w:r>
    </w:p>
    <w:p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file_name (VARCHAR(255)) to store the original filename</w:t>
      </w:r>
    </w:p>
    <w:p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file_path (VARCHAR(255)) to store the path to the uploaded file</w:t>
      </w:r>
    </w:p>
    <w:p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created_at (DATETIME)</w:t>
      </w:r>
    </w:p>
    <w:p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r w:rsidRPr="00250FC1">
        <w:rPr>
          <w:rFonts w:eastAsia="Times New Roman" w:cs="Calibri"/>
          <w:b/>
        </w:rPr>
        <w:t>down() method</w:t>
      </w:r>
      <w:r w:rsidRPr="00250FC1">
        <w:rPr>
          <w:rFonts w:eastAsia="Times New Roman" w:cs="Calibri"/>
          <w:bCs/>
        </w:rPr>
        <w:t>, define how to drop the table.</w:t>
      </w:r>
    </w:p>
    <w:p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rsidR="00303C2D" w:rsidRPr="00303C2D" w:rsidRDefault="00303C2D" w:rsidP="00303C2D">
      <w:pPr>
        <w:pStyle w:val="ListParagraph"/>
        <w:spacing w:after="0" w:line="240" w:lineRule="auto"/>
        <w:ind w:left="1080"/>
        <w:rPr>
          <w:rFonts w:eastAsia="Times New Roman" w:cs="Calibri"/>
          <w:bCs/>
        </w:rPr>
      </w:pPr>
    </w:p>
    <w:p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250FC1" w:rsidRPr="00250FC1">
        <w:rPr>
          <w:rFonts w:eastAsia="Times New Roman" w:cs="Calibri"/>
          <w:b/>
        </w:rPr>
        <w:t>Create a Model for Materials</w:t>
      </w:r>
    </w:p>
    <w:p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r w:rsidRPr="00250FC1">
        <w:rPr>
          <w:rFonts w:eastAsia="Times New Roman" w:cs="Calibri"/>
          <w:b/>
        </w:rPr>
        <w:t>MaterialModel.php</w:t>
      </w:r>
      <w:r w:rsidRPr="00250FC1">
        <w:rPr>
          <w:rFonts w:eastAsia="Times New Roman" w:cs="Calibri"/>
          <w:bCs/>
        </w:rPr>
        <w:t>.</w:t>
      </w:r>
    </w:p>
    <w:p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rsidR="0090648C" w:rsidRPr="00250FC1" w:rsidRDefault="0090648C" w:rsidP="00643B38">
      <w:pPr>
        <w:pStyle w:val="ListParagraph"/>
        <w:numPr>
          <w:ilvl w:val="0"/>
          <w:numId w:val="9"/>
        </w:numPr>
        <w:spacing w:after="0" w:line="240" w:lineRule="auto"/>
        <w:rPr>
          <w:rFonts w:eastAsia="Times New Roman" w:cs="Calibri"/>
          <w:bCs/>
        </w:rPr>
      </w:pPr>
      <w:r w:rsidRPr="00250FC1">
        <w:rPr>
          <w:rFonts w:eastAsia="Times New Roman" w:cs="Calibri"/>
          <w:b/>
        </w:rPr>
        <w:t>insertMaterial($data)</w:t>
      </w:r>
      <w:r w:rsidRPr="00250FC1">
        <w:rPr>
          <w:rFonts w:eastAsia="Times New Roman" w:cs="Calibri"/>
          <w:bCs/>
        </w:rPr>
        <w:t xml:space="preserve"> Insert a new material record.</w:t>
      </w:r>
    </w:p>
    <w:p w:rsidR="0090648C" w:rsidRPr="00250FC1" w:rsidRDefault="0090648C" w:rsidP="00643B38">
      <w:pPr>
        <w:pStyle w:val="ListParagraph"/>
        <w:numPr>
          <w:ilvl w:val="0"/>
          <w:numId w:val="9"/>
        </w:numPr>
        <w:spacing w:after="0" w:line="240" w:lineRule="auto"/>
        <w:rPr>
          <w:rFonts w:eastAsia="Times New Roman" w:cs="Calibri"/>
          <w:bCs/>
        </w:rPr>
      </w:pPr>
      <w:r w:rsidRPr="00250FC1">
        <w:rPr>
          <w:rFonts w:eastAsia="Times New Roman" w:cs="Calibri"/>
          <w:b/>
        </w:rPr>
        <w:t>getMaterialsByCourse($course_id)</w:t>
      </w:r>
      <w:r w:rsidRPr="00250FC1">
        <w:rPr>
          <w:rFonts w:eastAsia="Times New Roman" w:cs="Calibri"/>
          <w:bCs/>
        </w:rPr>
        <w:t xml:space="preserve"> Get all materials for a specific course.</w:t>
      </w:r>
    </w:p>
    <w:p w:rsidR="00C953D2" w:rsidRDefault="00C953D2" w:rsidP="009F7D29">
      <w:pPr>
        <w:spacing w:after="0" w:line="240" w:lineRule="auto"/>
        <w:rPr>
          <w:rFonts w:eastAsia="Times New Roman" w:cs="Calibri"/>
          <w:b/>
        </w:rPr>
      </w:pPr>
    </w:p>
    <w:p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You can create a new Materials.php controller or add methods to an existing admin controller.</w:t>
      </w:r>
    </w:p>
    <w:p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course_id)</w:t>
      </w:r>
      <w:r w:rsidRPr="0090648C">
        <w:rPr>
          <w:rFonts w:eastAsia="Times New Roman" w:cs="Calibri"/>
          <w:bCs/>
        </w:rPr>
        <w:t xml:space="preserve"> Displays the file upload form and handles the file upload process.</w:t>
      </w:r>
    </w:p>
    <w:p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material_id)</w:t>
      </w:r>
      <w:r w:rsidRPr="0090648C">
        <w:rPr>
          <w:rFonts w:eastAsia="Times New Roman" w:cs="Calibri"/>
          <w:bCs/>
        </w:rPr>
        <w:t xml:space="preserve"> Handles the deletion of a material record and the associated file.</w:t>
      </w:r>
    </w:p>
    <w:p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material_id)</w:t>
      </w:r>
      <w:r w:rsidRPr="0090648C">
        <w:rPr>
          <w:rFonts w:eastAsia="Times New Roman" w:cs="Calibri"/>
          <w:bCs/>
        </w:rPr>
        <w:t xml:space="preserve"> Handles the file download for enrolled students.</w:t>
      </w:r>
    </w:p>
    <w:p w:rsidR="00303C2D" w:rsidRDefault="00303C2D" w:rsidP="0099381D">
      <w:pPr>
        <w:spacing w:after="0" w:line="240" w:lineRule="auto"/>
        <w:rPr>
          <w:rFonts w:eastAsia="Times New Roman" w:cs="Calibri"/>
          <w:b/>
        </w:rPr>
      </w:pPr>
    </w:p>
    <w:p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course_id</w:t>
      </w:r>
      <w:r w:rsidRPr="0090648C">
        <w:rPr>
          <w:rFonts w:eastAsia="Times New Roman" w:cs="Calibri"/>
          <w:bCs/>
        </w:rPr>
        <w:t>) method, check for a POST request.</w:t>
      </w:r>
    </w:p>
    <w:p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Perform the file upload. If successful, prepare data (course_id, file_name, file_path) and save it to the database using the </w:t>
      </w:r>
      <w:r w:rsidRPr="0090648C">
        <w:rPr>
          <w:rFonts w:eastAsia="Times New Roman" w:cs="Calibri"/>
          <w:b/>
        </w:rPr>
        <w:t>MaterialModel</w:t>
      </w:r>
      <w:r w:rsidRPr="0090648C">
        <w:rPr>
          <w:rFonts w:eastAsia="Times New Roman" w:cs="Calibri"/>
          <w:bCs/>
        </w:rPr>
        <w:t>.</w:t>
      </w:r>
    </w:p>
    <w:p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rsidR="0090648C" w:rsidRDefault="0090648C" w:rsidP="004B6B25">
      <w:pPr>
        <w:spacing w:after="0" w:line="240" w:lineRule="auto"/>
        <w:ind w:left="360"/>
        <w:rPr>
          <w:rFonts w:eastAsia="Times New Roman" w:cs="Calibri"/>
          <w:b/>
        </w:rPr>
      </w:pPr>
    </w:p>
    <w:p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r w:rsidRPr="002A2DE5">
        <w:rPr>
          <w:rFonts w:eastAsia="Times New Roman" w:cs="Calibri"/>
          <w:b/>
        </w:rPr>
        <w:t>enctype="multipart/form-data"</w:t>
      </w:r>
      <w:r w:rsidRPr="006A12B5">
        <w:rPr>
          <w:rFonts w:eastAsia="Times New Roman" w:cs="Calibri"/>
          <w:bCs/>
        </w:rPr>
        <w:t xml:space="preserve"> attribute and a file input field.</w:t>
      </w:r>
    </w:p>
    <w:p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rsidR="004B6B25" w:rsidRPr="007E54BB" w:rsidRDefault="004B6B25" w:rsidP="007E54BB">
      <w:pPr>
        <w:spacing w:after="0" w:line="240" w:lineRule="auto"/>
        <w:ind w:left="720"/>
        <w:rPr>
          <w:rFonts w:eastAsia="Times New Roman" w:cs="Calibri"/>
          <w:bCs/>
        </w:rPr>
      </w:pPr>
    </w:p>
    <w:p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r w:rsidRPr="009D1EC7">
        <w:rPr>
          <w:rFonts w:eastAsia="Times New Roman" w:cs="Calibri"/>
          <w:b/>
        </w:rPr>
        <w:t>MaterialModel</w:t>
      </w:r>
      <w:r w:rsidRPr="009D1EC7">
        <w:rPr>
          <w:rFonts w:eastAsia="Times New Roman" w:cs="Calibri"/>
          <w:bCs/>
        </w:rPr>
        <w:t xml:space="preserve"> to fetch materials for the courses the student is enrolled in.</w:t>
      </w:r>
    </w:p>
    <w:p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material_id)</w:t>
      </w:r>
      <w:r w:rsidRPr="009D1EC7">
        <w:rPr>
          <w:rFonts w:eastAsia="Times New Roman" w:cs="Calibri"/>
          <w:bCs/>
        </w:rPr>
        <w:t xml:space="preserve"> method in your controller.</w:t>
      </w:r>
    </w:p>
    <w:p w:rsidR="000E48E3" w:rsidRDefault="000E48E3" w:rsidP="00916E0F">
      <w:pPr>
        <w:spacing w:after="0" w:line="240" w:lineRule="auto"/>
        <w:ind w:left="360"/>
        <w:rPr>
          <w:rFonts w:eastAsia="Times New Roman" w:cs="Calibri"/>
          <w:b/>
        </w:rPr>
      </w:pPr>
    </w:p>
    <w:p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material_id)</w:t>
      </w:r>
      <w:r w:rsidRPr="002B742A">
        <w:rPr>
          <w:rFonts w:eastAsia="Times New Roman" w:cs="Calibri"/>
          <w:bCs/>
        </w:rPr>
        <w:t xml:space="preserve"> method:</w:t>
      </w:r>
    </w:p>
    <w:p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material_id`.</w:t>
      </w:r>
    </w:p>
    <w:p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Use CodeIgniter's download() helper function or the Response class to force the file download securely.</w:t>
      </w:r>
    </w:p>
    <w:p w:rsidR="000E48E3" w:rsidRDefault="000E48E3" w:rsidP="000E48E3">
      <w:pPr>
        <w:spacing w:after="0" w:line="240" w:lineRule="auto"/>
        <w:ind w:left="360"/>
        <w:rPr>
          <w:rFonts w:eastAsia="Times New Roman" w:cs="Calibri"/>
          <w:b/>
        </w:rPr>
      </w:pPr>
    </w:p>
    <w:p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Routes.php to include routes for the new functionalities.</w:t>
      </w:r>
    </w:p>
    <w:p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Materials::upload/$1');</w:t>
      </w:r>
    </w:p>
    <w:p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Materials::upload/$1');</w:t>
      </w:r>
    </w:p>
    <w:p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Materials::delete/$1');</w:t>
      </w:r>
    </w:p>
    <w:p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Materials::download/$1');</w:t>
      </w:r>
    </w:p>
    <w:p w:rsidR="002B742A" w:rsidRDefault="002B742A" w:rsidP="000E48E3">
      <w:pPr>
        <w:spacing w:after="0" w:line="240" w:lineRule="auto"/>
        <w:ind w:left="360"/>
        <w:rPr>
          <w:rFonts w:eastAsia="Times New Roman" w:cs="Calibri"/>
          <w:b/>
        </w:rPr>
      </w:pPr>
    </w:p>
    <w:p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rsidR="002B742A" w:rsidRDefault="002B742A" w:rsidP="00046B1F">
      <w:pPr>
        <w:spacing w:after="0" w:line="240" w:lineRule="auto"/>
        <w:ind w:left="360"/>
        <w:rPr>
          <w:rFonts w:eastAsia="Times New Roman" w:cs="Calibri"/>
          <w:b/>
        </w:rPr>
      </w:pPr>
    </w:p>
    <w:p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rsidR="002D385A" w:rsidRDefault="002D385A" w:rsidP="00A672F7">
      <w:pPr>
        <w:spacing w:after="0" w:line="240" w:lineRule="auto"/>
        <w:ind w:firstLine="720"/>
        <w:rPr>
          <w:rFonts w:eastAsia="Times New Roman" w:cs="Calibri"/>
          <w:bCs/>
          <w:color w:val="FF0000"/>
        </w:rPr>
      </w:pPr>
    </w:p>
    <w:p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rsidR="00D81B21" w:rsidRPr="00234850" w:rsidRDefault="00D81B21" w:rsidP="00234850">
      <w:pPr>
        <w:pStyle w:val="ListParagraph"/>
        <w:spacing w:after="0" w:line="240" w:lineRule="auto"/>
        <w:ind w:left="1800"/>
        <w:rPr>
          <w:rFonts w:eastAsia="Times New Roman" w:cs="Calibri"/>
          <w:bCs/>
        </w:rPr>
      </w:pPr>
    </w:p>
    <w:p w:rsidR="00D81B21" w:rsidRDefault="00D81B21" w:rsidP="00303C2D">
      <w:pPr>
        <w:rPr>
          <w:b/>
        </w:rPr>
      </w:pPr>
    </w:p>
    <w:p w:rsidR="00D81B21" w:rsidRDefault="00D81B21" w:rsidP="00303C2D">
      <w:pPr>
        <w:rPr>
          <w:b/>
        </w:rPr>
      </w:pPr>
    </w:p>
    <w:p w:rsidR="00D81B21" w:rsidRDefault="00D81B21" w:rsidP="00303C2D">
      <w:pPr>
        <w:rPr>
          <w:b/>
        </w:rPr>
      </w:pPr>
    </w:p>
    <w:p w:rsidR="00D81B21" w:rsidRDefault="00D81B21" w:rsidP="00303C2D">
      <w:pPr>
        <w:rPr>
          <w:b/>
        </w:rPr>
      </w:pPr>
    </w:p>
    <w:p w:rsidR="00303C2D" w:rsidRDefault="00303C2D" w:rsidP="00303C2D">
      <w:pPr>
        <w:rPr>
          <w:b/>
        </w:rPr>
      </w:pPr>
      <w:r>
        <w:rPr>
          <w:b/>
        </w:rPr>
        <w:lastRenderedPageBreak/>
        <w:t>QUESTIONS:</w:t>
      </w:r>
    </w:p>
    <w:p w:rsidR="007D72CD" w:rsidRPr="007D72CD" w:rsidRDefault="007D72CD" w:rsidP="00643B38">
      <w:pPr>
        <w:pStyle w:val="ListParagraph"/>
        <w:numPr>
          <w:ilvl w:val="0"/>
          <w:numId w:val="20"/>
        </w:numPr>
        <w:rPr>
          <w:bCs/>
        </w:rPr>
      </w:pPr>
      <w:r w:rsidRPr="007D72CD">
        <w:rPr>
          <w:bCs/>
        </w:rPr>
        <w:t>What are the security risks associated with file uploads, and how did you mitigate them using CodeIgniter's File Uploading Library?</w:t>
      </w:r>
      <w:r w:rsidR="00686393">
        <w:rPr>
          <w:bCs/>
        </w:rPr>
        <w:br/>
      </w:r>
      <w:r w:rsidR="00686393">
        <w:rPr>
          <w:bCs/>
        </w:rPr>
        <w:br/>
      </w:r>
      <w:r w:rsidR="00686393" w:rsidRPr="00454E32">
        <w:t xml:space="preserve">The main file upload risks are </w:t>
      </w:r>
      <w:r w:rsidR="00686393" w:rsidRPr="00454E32">
        <w:rPr>
          <w:bCs/>
        </w:rPr>
        <w:t>malicious code execution</w:t>
      </w:r>
      <w:r w:rsidR="00686393" w:rsidRPr="00454E32">
        <w:t xml:space="preserve"> (uploading </w:t>
      </w:r>
      <w:r w:rsidR="00686393" w:rsidRPr="00454E32">
        <w:rPr>
          <w:rStyle w:val="HTMLCode"/>
          <w:rFonts w:eastAsiaTheme="majorEastAsia"/>
        </w:rPr>
        <w:t>.php</w:t>
      </w:r>
      <w:r w:rsidR="00686393" w:rsidRPr="00454E32">
        <w:t xml:space="preserve"> files) and </w:t>
      </w:r>
      <w:r w:rsidR="00686393" w:rsidRPr="00454E32">
        <w:rPr>
          <w:bCs/>
        </w:rPr>
        <w:t>Denial-of-Service (DoS)</w:t>
      </w:r>
      <w:r w:rsidR="00686393" w:rsidRPr="00454E32">
        <w:t xml:space="preserve"> via huge files. We mitigated this by </w:t>
      </w:r>
      <w:r w:rsidR="00686393" w:rsidRPr="00454E32">
        <w:rPr>
          <w:bCs/>
        </w:rPr>
        <w:t>validating file types</w:t>
      </w:r>
      <w:r w:rsidR="00686393" w:rsidRPr="00454E32">
        <w:t xml:space="preserve"> (blocking executables), setting a </w:t>
      </w:r>
      <w:r w:rsidR="00686393" w:rsidRPr="00454E32">
        <w:rPr>
          <w:bCs/>
        </w:rPr>
        <w:t>size limit</w:t>
      </w:r>
      <w:r w:rsidR="00686393" w:rsidRPr="00454E32">
        <w:t xml:space="preserve">, and having CodeIgniter </w:t>
      </w:r>
      <w:r w:rsidR="00686393" w:rsidRPr="00454E32">
        <w:rPr>
          <w:bCs/>
        </w:rPr>
        <w:t>rename the files</w:t>
      </w:r>
      <w:r w:rsidR="00686393" w:rsidRPr="00454E32">
        <w:t xml:space="preserve"> and store them securely in the non-public </w:t>
      </w:r>
      <w:r w:rsidR="00686393" w:rsidRPr="00454E32">
        <w:rPr>
          <w:rStyle w:val="HTMLCode"/>
          <w:rFonts w:eastAsiaTheme="majorEastAsia"/>
        </w:rPr>
        <w:t>writable/uploads</w:t>
      </w:r>
      <w:r w:rsidR="00686393" w:rsidRPr="00454E32">
        <w:t xml:space="preserve"> directory.</w:t>
      </w:r>
      <w:r w:rsidR="00686393" w:rsidRPr="00454E32">
        <w:br/>
      </w:r>
    </w:p>
    <w:p w:rsidR="007D72CD" w:rsidRPr="007D72CD" w:rsidRDefault="007D72CD" w:rsidP="00643B38">
      <w:pPr>
        <w:pStyle w:val="ListParagraph"/>
        <w:numPr>
          <w:ilvl w:val="0"/>
          <w:numId w:val="20"/>
        </w:numPr>
        <w:rPr>
          <w:bCs/>
        </w:rPr>
      </w:pPr>
      <w:r w:rsidRPr="007D72CD">
        <w:rPr>
          <w:bCs/>
        </w:rPr>
        <w:t xml:space="preserve">Explain the purpose of the </w:t>
      </w:r>
      <w:r w:rsidRPr="007D72CD">
        <w:rPr>
          <w:b/>
        </w:rPr>
        <w:t>enctype="multipart/form-data"</w:t>
      </w:r>
      <w:r w:rsidRPr="007D72CD">
        <w:rPr>
          <w:bCs/>
        </w:rPr>
        <w:t xml:space="preserve"> attribute in the form tag for file uploads.</w:t>
      </w:r>
      <w:r w:rsidR="00686393">
        <w:rPr>
          <w:bCs/>
        </w:rPr>
        <w:br/>
      </w:r>
      <w:r w:rsidR="00454E32">
        <w:rPr>
          <w:bCs/>
        </w:rPr>
        <w:br/>
      </w:r>
      <w:r w:rsidR="00454E32" w:rsidRPr="00454E32">
        <w:t xml:space="preserve">This attribute is necessary because it tells the browser to encode the form data into a format that can handle </w:t>
      </w:r>
      <w:r w:rsidR="00454E32" w:rsidRPr="00454E32">
        <w:rPr>
          <w:bCs/>
        </w:rPr>
        <w:t>binary data</w:t>
      </w:r>
      <w:r w:rsidR="00454E32" w:rsidRPr="00454E32">
        <w:t xml:space="preserve">, specifically the actual </w:t>
      </w:r>
      <w:r w:rsidR="00454E32" w:rsidRPr="00454E32">
        <w:rPr>
          <w:bCs/>
        </w:rPr>
        <w:t>file content</w:t>
      </w:r>
      <w:r w:rsidR="00454E32" w:rsidRPr="00454E32">
        <w:t>, not just plain text. This is what allows the file to be correctly packaged and sent to the server for processing.</w:t>
      </w:r>
      <w:r w:rsidR="00454E32" w:rsidRPr="00454E32">
        <w:br/>
      </w:r>
    </w:p>
    <w:p w:rsidR="00303A4D" w:rsidRPr="00454E32" w:rsidRDefault="007D72CD" w:rsidP="00643B38">
      <w:pPr>
        <w:pStyle w:val="ListParagraph"/>
        <w:numPr>
          <w:ilvl w:val="0"/>
          <w:numId w:val="20"/>
        </w:numPr>
        <w:rPr>
          <w:bCs/>
        </w:rPr>
      </w:pPr>
      <w:r w:rsidRPr="007D72CD">
        <w:rPr>
          <w:bCs/>
        </w:rPr>
        <w:t>Why is it important to check if a student is enrolled in a course before allowing them to download a material? How does this enforce application security?</w:t>
      </w:r>
      <w:r w:rsidR="00303A4D" w:rsidRPr="007D72CD">
        <w:rPr>
          <w:bCs/>
        </w:rPr>
        <w:t>.</w:t>
      </w:r>
      <w:r w:rsidR="00686393">
        <w:rPr>
          <w:bCs/>
        </w:rPr>
        <w:br/>
      </w:r>
      <w:r w:rsidR="00686393">
        <w:rPr>
          <w:bCs/>
        </w:rPr>
        <w:br/>
      </w:r>
      <w:r w:rsidR="00686393" w:rsidRPr="00454E32">
        <w:t xml:space="preserve">Checking enrollment enforces </w:t>
      </w:r>
      <w:r w:rsidR="00686393" w:rsidRPr="00454E32">
        <w:rPr>
          <w:bCs/>
        </w:rPr>
        <w:t>Access Control</w:t>
      </w:r>
      <w:r w:rsidR="00686393" w:rsidRPr="00454E32">
        <w:t xml:space="preserve"> and protects </w:t>
      </w:r>
      <w:r w:rsidR="00686393" w:rsidRPr="00454E32">
        <w:rPr>
          <w:bCs/>
        </w:rPr>
        <w:t>Data Confidentiality</w:t>
      </w:r>
      <w:r w:rsidR="00686393" w:rsidRPr="00454E32">
        <w:t xml:space="preserve">. It ensures only </w:t>
      </w:r>
      <w:r w:rsidR="00686393" w:rsidRPr="00454E32">
        <w:rPr>
          <w:bCs/>
        </w:rPr>
        <w:t>authorized students</w:t>
      </w:r>
      <w:r w:rsidR="00686393" w:rsidRPr="00454E32">
        <w:t xml:space="preserve"> who belong to the course can download the materials. This prevents outsiders from guessing file links and accessing proprietary content, maintaining the security and exclusivity of the educational resources.</w:t>
      </w:r>
    </w:p>
    <w:p w:rsidR="00303C2D" w:rsidRDefault="00303C2D" w:rsidP="00303C2D">
      <w:pPr>
        <w:jc w:val="center"/>
        <w:rPr>
          <w:b/>
        </w:rPr>
      </w:pPr>
    </w:p>
    <w:p w:rsidR="00303C2D" w:rsidRDefault="00303C2D" w:rsidP="00303C2D">
      <w:pPr>
        <w:jc w:val="center"/>
        <w:rPr>
          <w:b/>
        </w:rPr>
      </w:pPr>
    </w:p>
    <w:p w:rsidR="00303C2D" w:rsidRDefault="00303C2D" w:rsidP="00303C2D">
      <w:pPr>
        <w:jc w:val="center"/>
        <w:rPr>
          <w:b/>
        </w:rPr>
      </w:pPr>
    </w:p>
    <w:p w:rsidR="00303C2D" w:rsidRDefault="00303C2D" w:rsidP="00303C2D">
      <w:pPr>
        <w:jc w:val="center"/>
        <w:rPr>
          <w:b/>
        </w:rPr>
      </w:pPr>
    </w:p>
    <w:p w:rsidR="00303C2D" w:rsidRDefault="00303C2D" w:rsidP="00303C2D">
      <w:pPr>
        <w:jc w:val="center"/>
        <w:rPr>
          <w:b/>
        </w:rPr>
      </w:pPr>
    </w:p>
    <w:p w:rsidR="00303C2D" w:rsidRDefault="00303C2D" w:rsidP="00303C2D">
      <w:pPr>
        <w:jc w:val="center"/>
        <w:rPr>
          <w:b/>
        </w:rPr>
      </w:pPr>
    </w:p>
    <w:p w:rsidR="00916E0F" w:rsidRDefault="00916E0F" w:rsidP="00303C2D">
      <w:pPr>
        <w:jc w:val="center"/>
        <w:rPr>
          <w:b/>
        </w:rPr>
      </w:pPr>
    </w:p>
    <w:p w:rsidR="00916E0F" w:rsidRDefault="00916E0F" w:rsidP="00303C2D">
      <w:pPr>
        <w:jc w:val="center"/>
        <w:rPr>
          <w:b/>
        </w:rPr>
      </w:pPr>
    </w:p>
    <w:p w:rsidR="00916E0F" w:rsidRDefault="00916E0F" w:rsidP="00454E32">
      <w:pPr>
        <w:rPr>
          <w:b/>
        </w:rPr>
      </w:pPr>
    </w:p>
    <w:p w:rsidR="00303C2D" w:rsidRPr="00EC437B" w:rsidRDefault="00303C2D" w:rsidP="00303C2D">
      <w:pPr>
        <w:jc w:val="center"/>
        <w:rPr>
          <w:b/>
        </w:rPr>
      </w:pPr>
      <w:r w:rsidRPr="00EC437B">
        <w:rPr>
          <w:b/>
        </w:rPr>
        <w:lastRenderedPageBreak/>
        <w:t>Output / Results</w:t>
      </w:r>
    </w:p>
    <w:p w:rsidR="00303C2D" w:rsidRPr="00EC437B" w:rsidRDefault="00686393" w:rsidP="00303C2D">
      <w:r>
        <w:rPr>
          <w:noProof/>
        </w:rPr>
        <w:drawing>
          <wp:inline distT="0" distB="0" distL="0" distR="0">
            <wp:extent cx="5943600" cy="1655774"/>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943600" cy="1655774"/>
                    </a:xfrm>
                    <a:prstGeom prst="rect">
                      <a:avLst/>
                    </a:prstGeom>
                    <a:noFill/>
                    <a:ln w="9525">
                      <a:noFill/>
                      <a:miter lim="800000"/>
                      <a:headEnd/>
                      <a:tailEnd/>
                    </a:ln>
                  </pic:spPr>
                </pic:pic>
              </a:graphicData>
            </a:graphic>
          </wp:inline>
        </w:drawing>
      </w:r>
      <w:r>
        <w:br/>
      </w:r>
      <w:r>
        <w:rPr>
          <w:noProof/>
        </w:rPr>
        <w:drawing>
          <wp:inline distT="0" distB="0" distL="0" distR="0">
            <wp:extent cx="5943600" cy="283939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943600" cy="2839390"/>
                    </a:xfrm>
                    <a:prstGeom prst="rect">
                      <a:avLst/>
                    </a:prstGeom>
                    <a:noFill/>
                    <a:ln w="9525">
                      <a:noFill/>
                      <a:miter lim="800000"/>
                      <a:headEnd/>
                      <a:tailEnd/>
                    </a:ln>
                  </pic:spPr>
                </pic:pic>
              </a:graphicData>
            </a:graphic>
          </wp:inline>
        </w:drawing>
      </w:r>
      <w:r>
        <w:br/>
      </w:r>
      <w:r>
        <w:rPr>
          <w:noProof/>
        </w:rPr>
        <w:drawing>
          <wp:inline distT="0" distB="0" distL="0" distR="0">
            <wp:extent cx="5943600" cy="2055611"/>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5943600" cy="2055611"/>
                    </a:xfrm>
                    <a:prstGeom prst="rect">
                      <a:avLst/>
                    </a:prstGeom>
                    <a:noFill/>
                    <a:ln w="9525">
                      <a:noFill/>
                      <a:miter lim="800000"/>
                      <a:headEnd/>
                      <a:tailEnd/>
                    </a:ln>
                  </pic:spPr>
                </pic:pic>
              </a:graphicData>
            </a:graphic>
          </wp:inline>
        </w:drawing>
      </w:r>
    </w:p>
    <w:p w:rsidR="00303C2D" w:rsidRPr="00EC437B" w:rsidRDefault="00686393" w:rsidP="00303C2D">
      <w:r>
        <w:rPr>
          <w:noProof/>
        </w:rPr>
        <w:lastRenderedPageBreak/>
        <w:drawing>
          <wp:inline distT="0" distB="0" distL="0" distR="0">
            <wp:extent cx="5943600" cy="1717659"/>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5943600" cy="1717659"/>
                    </a:xfrm>
                    <a:prstGeom prst="rect">
                      <a:avLst/>
                    </a:prstGeom>
                    <a:noFill/>
                    <a:ln w="9525">
                      <a:noFill/>
                      <a:miter lim="800000"/>
                      <a:headEnd/>
                      <a:tailEnd/>
                    </a:ln>
                  </pic:spPr>
                </pic:pic>
              </a:graphicData>
            </a:graphic>
          </wp:inline>
        </w:drawing>
      </w:r>
    </w:p>
    <w:p w:rsidR="00303C2D" w:rsidRDefault="00CA5669" w:rsidP="00303C2D">
      <w:r>
        <w:rPr>
          <w:noProof/>
        </w:rPr>
        <w:drawing>
          <wp:inline distT="0" distB="0" distL="0" distR="0">
            <wp:extent cx="5943600" cy="1492086"/>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5943600" cy="1492086"/>
                    </a:xfrm>
                    <a:prstGeom prst="rect">
                      <a:avLst/>
                    </a:prstGeom>
                    <a:noFill/>
                    <a:ln w="9525">
                      <a:noFill/>
                      <a:miter lim="800000"/>
                      <a:headEnd/>
                      <a:tailEnd/>
                    </a:ln>
                  </pic:spPr>
                </pic:pic>
              </a:graphicData>
            </a:graphic>
          </wp:inline>
        </w:drawing>
      </w:r>
      <w:r>
        <w:br/>
      </w:r>
      <w:r>
        <w:rPr>
          <w:noProof/>
        </w:rPr>
        <w:drawing>
          <wp:inline distT="0" distB="0" distL="0" distR="0">
            <wp:extent cx="5943600" cy="2411276"/>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5943600" cy="2411276"/>
                    </a:xfrm>
                    <a:prstGeom prst="rect">
                      <a:avLst/>
                    </a:prstGeom>
                    <a:noFill/>
                    <a:ln w="9525">
                      <a:noFill/>
                      <a:miter lim="800000"/>
                      <a:headEnd/>
                      <a:tailEnd/>
                    </a:ln>
                  </pic:spPr>
                </pic:pic>
              </a:graphicData>
            </a:graphic>
          </wp:inline>
        </w:drawing>
      </w:r>
      <w:r>
        <w:br/>
      </w:r>
      <w:r>
        <w:br/>
      </w:r>
      <w:r>
        <w:br/>
      </w:r>
      <w:r>
        <w:br/>
      </w:r>
      <w:r>
        <w:br/>
      </w:r>
    </w:p>
    <w:p w:rsidR="00CA5669" w:rsidRPr="00EC437B" w:rsidRDefault="00CA5669" w:rsidP="00303C2D">
      <w:r>
        <w:lastRenderedPageBreak/>
        <w:br/>
      </w:r>
      <w:r>
        <w:rPr>
          <w:noProof/>
        </w:rPr>
        <w:drawing>
          <wp:inline distT="0" distB="0" distL="0" distR="0">
            <wp:extent cx="5943600" cy="2644913"/>
            <wp:effectExtent l="1905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a:stretch>
                      <a:fillRect/>
                    </a:stretch>
                  </pic:blipFill>
                  <pic:spPr bwMode="auto">
                    <a:xfrm>
                      <a:off x="0" y="0"/>
                      <a:ext cx="5943600" cy="2644913"/>
                    </a:xfrm>
                    <a:prstGeom prst="rect">
                      <a:avLst/>
                    </a:prstGeom>
                    <a:noFill/>
                    <a:ln w="9525">
                      <a:noFill/>
                      <a:miter lim="800000"/>
                      <a:headEnd/>
                      <a:tailEnd/>
                    </a:ln>
                  </pic:spPr>
                </pic:pic>
              </a:graphicData>
            </a:graphic>
          </wp:inline>
        </w:drawing>
      </w:r>
      <w:r>
        <w:br/>
      </w:r>
    </w:p>
    <w:p w:rsidR="00303C2D" w:rsidRPr="00686393" w:rsidRDefault="00303C2D" w:rsidP="00CA5669">
      <w:pPr>
        <w:jc w:val="center"/>
        <w:rPr>
          <w:b/>
        </w:rPr>
      </w:pPr>
      <w:r w:rsidRPr="00EC437B">
        <w:rPr>
          <w:b/>
        </w:rPr>
        <w:t>Conclusion</w:t>
      </w:r>
    </w:p>
    <w:p w:rsidR="00303C2D" w:rsidRPr="00EC437B" w:rsidRDefault="00686393" w:rsidP="00303C2D">
      <w:r w:rsidRPr="00686393">
        <w:t>the activity involved implementing a secure file upload system for course materials in a CodeIgniter-based Learning Management System. We created a materials table with fields for course ID, file name, file path, and upload timestamp, ensuring proper foreign key relationships. The upload functionality was built with security measures like file type validation, size limits, and role-based access (teachers/admins only). Students can download materials only if enrolled, enforcing access control. The system uses CodeIgniter's file handling for safe uploads to the writable/uploads directory, with error handling and logging for debugging. This setup promotes secure, organized material sharing in an educational context.</w:t>
      </w:r>
    </w:p>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Pr="00EC437B" w:rsidRDefault="00303C2D" w:rsidP="00303C2D"/>
    <w:p w:rsidR="00303C2D" w:rsidRDefault="00303C2D" w:rsidP="00303C2D"/>
    <w:p w:rsidR="00303C2D" w:rsidRDefault="00303C2D"/>
    <w:sectPr w:rsidR="00303C2D" w:rsidSect="00303C2D">
      <w:headerReference w:type="even" r:id="rId15"/>
      <w:headerReference w:type="default" r:id="rId16"/>
      <w:headerReference w:type="first" r:id="rId1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0E7F" w:rsidRDefault="006E0E7F" w:rsidP="00C62A44">
      <w:pPr>
        <w:spacing w:after="0" w:line="240" w:lineRule="auto"/>
      </w:pPr>
      <w:r>
        <w:separator/>
      </w:r>
    </w:p>
  </w:endnote>
  <w:endnote w:type="continuationSeparator" w:id="1">
    <w:p w:rsidR="006E0E7F" w:rsidRDefault="006E0E7F" w:rsidP="00C62A4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0E7F" w:rsidRDefault="006E0E7F" w:rsidP="00C62A44">
      <w:pPr>
        <w:spacing w:after="0" w:line="240" w:lineRule="auto"/>
      </w:pPr>
      <w:r>
        <w:separator/>
      </w:r>
    </w:p>
  </w:footnote>
  <w:footnote w:type="continuationSeparator" w:id="1">
    <w:p w:rsidR="006E0E7F" w:rsidRDefault="006E0E7F" w:rsidP="00C62A4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B80" w:rsidRDefault="00E81C2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2050"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B80" w:rsidRPr="00B02DFF" w:rsidRDefault="00E81C22" w:rsidP="0058418B">
    <w:pPr>
      <w:spacing w:after="0" w:line="240" w:lineRule="auto"/>
      <w:contextualSpacing/>
      <w:jc w:val="center"/>
      <w:rPr>
        <w:rFonts w:cs="Times New Roman"/>
        <w:b/>
        <w:bCs/>
        <w:color w:val="000000"/>
      </w:rPr>
    </w:pPr>
    <w:r w:rsidRPr="00E81C22">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2051"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rsidR="00B85B80" w:rsidRDefault="00B85B80" w:rsidP="0058418B">
    <w:pPr>
      <w:spacing w:after="0" w:line="240" w:lineRule="auto"/>
      <w:contextualSpacing/>
      <w:jc w:val="center"/>
      <w:rPr>
        <w:rFonts w:cs="Times New Roman"/>
        <w:color w:val="000000"/>
      </w:rPr>
    </w:pPr>
  </w:p>
  <w:p w:rsidR="00B85B80" w:rsidRPr="00E50800" w:rsidRDefault="00B85B80" w:rsidP="0058418B">
    <w:pPr>
      <w:spacing w:after="0" w:line="240" w:lineRule="auto"/>
      <w:contextualSpacing/>
      <w:jc w:val="center"/>
      <w:rPr>
        <w:rFonts w:cs="Times New Roman"/>
        <w:color w:val="000000"/>
      </w:rPr>
    </w:pPr>
  </w:p>
  <w:p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631511">
      <w:rPr>
        <w:rFonts w:cs="Times New Roman"/>
        <w:color w:val="000000"/>
        <w:u w:val="single"/>
      </w:rPr>
      <w:t xml:space="preserve">JACOB S. CAGADAS                          </w:t>
    </w:r>
    <w:r>
      <w:rPr>
        <w:rFonts w:cs="Times New Roman"/>
        <w:color w:val="000000"/>
      </w:rPr>
      <w:t>SCHEDULE</w:t>
    </w:r>
    <w:r w:rsidRPr="00E50800">
      <w:rPr>
        <w:rFonts w:cs="Times New Roman"/>
        <w:color w:val="000000"/>
      </w:rPr>
      <w:t xml:space="preserve">: </w:t>
    </w:r>
    <w:r w:rsidR="00631511">
      <w:rPr>
        <w:rFonts w:cs="Times New Roman"/>
        <w:color w:val="000000"/>
        <w:u w:val="single"/>
      </w:rPr>
      <w:t>1:00 PM – 4:00 PM</w:t>
    </w:r>
    <w:r w:rsidR="00631511">
      <w:rPr>
        <w:rFonts w:cs="Times New Roman"/>
        <w:color w:val="000000"/>
      </w:rPr>
      <w:t>_______</w:t>
    </w:r>
    <w:r w:rsidR="00454E32">
      <w:rPr>
        <w:rFonts w:cs="Times New Roman"/>
        <w:color w:val="000000"/>
      </w:rPr>
      <w:t xml:space="preserve">      </w:t>
    </w:r>
    <w:r>
      <w:rPr>
        <w:rFonts w:cs="Times New Roman"/>
        <w:color w:val="000000"/>
      </w:rPr>
      <w:t>SCORE: _________</w:t>
    </w:r>
  </w:p>
  <w:p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ab/>
      <w:t xml:space="preserve">INSTRUCTOR: </w:t>
    </w:r>
    <w:r w:rsidR="00454E32">
      <w:rPr>
        <w:rFonts w:cs="Times New Roman"/>
        <w:u w:val="single"/>
      </w:rPr>
      <w:t xml:space="preserve">JIM JAMERO                  </w:t>
    </w:r>
    <w:r>
      <w:rPr>
        <w:rFonts w:cs="Times New Roman"/>
      </w:rPr>
      <w:t>DATE: _________</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85B80" w:rsidRDefault="00E81C2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2049"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0"/>
  </w:num>
  <w:num w:numId="3">
    <w:abstractNumId w:val="5"/>
  </w:num>
  <w:num w:numId="4">
    <w:abstractNumId w:val="4"/>
  </w:num>
  <w:num w:numId="5">
    <w:abstractNumId w:val="2"/>
  </w:num>
  <w:num w:numId="6">
    <w:abstractNumId w:val="10"/>
  </w:num>
  <w:num w:numId="7">
    <w:abstractNumId w:val="16"/>
  </w:num>
  <w:num w:numId="8">
    <w:abstractNumId w:val="1"/>
  </w:num>
  <w:num w:numId="9">
    <w:abstractNumId w:val="11"/>
  </w:num>
  <w:num w:numId="10">
    <w:abstractNumId w:val="3"/>
  </w:num>
  <w:num w:numId="11">
    <w:abstractNumId w:val="12"/>
  </w:num>
  <w:num w:numId="12">
    <w:abstractNumId w:val="6"/>
  </w:num>
  <w:num w:numId="13">
    <w:abstractNumId w:val="19"/>
  </w:num>
  <w:num w:numId="14">
    <w:abstractNumId w:val="8"/>
  </w:num>
  <w:num w:numId="15">
    <w:abstractNumId w:val="15"/>
  </w:num>
  <w:num w:numId="16">
    <w:abstractNumId w:val="7"/>
  </w:num>
  <w:num w:numId="17">
    <w:abstractNumId w:val="9"/>
  </w:num>
  <w:num w:numId="18">
    <w:abstractNumId w:val="14"/>
  </w:num>
  <w:num w:numId="19">
    <w:abstractNumId w:val="13"/>
  </w:num>
  <w:num w:numId="20">
    <w:abstractNumId w:val="17"/>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72250"/>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54E32"/>
    <w:rsid w:val="004645DC"/>
    <w:rsid w:val="004B2269"/>
    <w:rsid w:val="004B6B25"/>
    <w:rsid w:val="004E4210"/>
    <w:rsid w:val="004F799F"/>
    <w:rsid w:val="005451DC"/>
    <w:rsid w:val="005523F3"/>
    <w:rsid w:val="00557155"/>
    <w:rsid w:val="005A30EC"/>
    <w:rsid w:val="005D62FD"/>
    <w:rsid w:val="005F38C8"/>
    <w:rsid w:val="00631511"/>
    <w:rsid w:val="006401E6"/>
    <w:rsid w:val="00643B38"/>
    <w:rsid w:val="006521E9"/>
    <w:rsid w:val="00665E4F"/>
    <w:rsid w:val="00685A7B"/>
    <w:rsid w:val="00686393"/>
    <w:rsid w:val="006A12B5"/>
    <w:rsid w:val="006A5FBD"/>
    <w:rsid w:val="006D7FA0"/>
    <w:rsid w:val="006E0E7F"/>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516FE"/>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81A1B"/>
    <w:rsid w:val="00A9190A"/>
    <w:rsid w:val="00A96EEC"/>
    <w:rsid w:val="00AB051D"/>
    <w:rsid w:val="00AB2641"/>
    <w:rsid w:val="00AD58E6"/>
    <w:rsid w:val="00AE6CA8"/>
    <w:rsid w:val="00AF6D0A"/>
    <w:rsid w:val="00B02188"/>
    <w:rsid w:val="00B7664B"/>
    <w:rsid w:val="00B84A47"/>
    <w:rsid w:val="00B85B80"/>
    <w:rsid w:val="00BB1AA4"/>
    <w:rsid w:val="00C24469"/>
    <w:rsid w:val="00C2446A"/>
    <w:rsid w:val="00C24CA1"/>
    <w:rsid w:val="00C4041D"/>
    <w:rsid w:val="00C62A44"/>
    <w:rsid w:val="00C74A27"/>
    <w:rsid w:val="00C953D2"/>
    <w:rsid w:val="00CA27DD"/>
    <w:rsid w:val="00CA5669"/>
    <w:rsid w:val="00CC353B"/>
    <w:rsid w:val="00CC7942"/>
    <w:rsid w:val="00CE42CF"/>
    <w:rsid w:val="00D35B83"/>
    <w:rsid w:val="00D55B42"/>
    <w:rsid w:val="00D57F2E"/>
    <w:rsid w:val="00D81B21"/>
    <w:rsid w:val="00D83833"/>
    <w:rsid w:val="00DA1A14"/>
    <w:rsid w:val="00E12D00"/>
    <w:rsid w:val="00E14FC9"/>
    <w:rsid w:val="00E417C0"/>
    <w:rsid w:val="00E43EC5"/>
    <w:rsid w:val="00E66609"/>
    <w:rsid w:val="00E66C74"/>
    <w:rsid w:val="00E81C22"/>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3C2D"/>
    <w:rPr>
      <w:kern w:val="0"/>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customStyle="1" w:styleId="UnresolvedMention">
    <w:name w:val="Unresolved Mention"/>
    <w:basedOn w:val="DefaultParagraphFont"/>
    <w:uiPriority w:val="99"/>
    <w:semiHidden/>
    <w:unhideWhenUsed/>
    <w:rsid w:val="00303C2D"/>
    <w:rPr>
      <w:color w:val="605E5C"/>
      <w:shd w:val="clear" w:color="auto" w:fill="E1DFDD"/>
    </w:rPr>
  </w:style>
  <w:style w:type="paragraph" w:styleId="BalloonText">
    <w:name w:val="Balloon Text"/>
    <w:basedOn w:val="Normal"/>
    <w:link w:val="BalloonTextChar"/>
    <w:uiPriority w:val="99"/>
    <w:semiHidden/>
    <w:unhideWhenUsed/>
    <w:rsid w:val="006863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6393"/>
    <w:rPr>
      <w:rFonts w:ascii="Tahoma" w:hAnsi="Tahoma" w:cs="Tahoma"/>
      <w:kern w:val="0"/>
      <w:sz w:val="16"/>
      <w:szCs w:val="16"/>
    </w:rPr>
  </w:style>
</w:styles>
</file>

<file path=word/webSettings.xml><?xml version="1.0" encoding="utf-8"?>
<w:webSettings xmlns:r="http://schemas.openxmlformats.org/officeDocument/2006/relationships" xmlns:w="http://schemas.openxmlformats.org/wordprocessingml/2006/main">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9.png"/><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m Jamero</dc:creator>
  <cp:lastModifiedBy>travis</cp:lastModifiedBy>
  <cp:revision>15</cp:revision>
  <cp:lastPrinted>2025-09-30T23:07:00Z</cp:lastPrinted>
  <dcterms:created xsi:type="dcterms:W3CDTF">2025-10-16T17:25:00Z</dcterms:created>
  <dcterms:modified xsi:type="dcterms:W3CDTF">2025-10-23T11:24:00Z</dcterms:modified>
</cp:coreProperties>
</file>